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B1AD6" w14:textId="7088FD61" w:rsidR="006E738D" w:rsidRDefault="005B2B7A" w:rsidP="005B2B7A">
      <w:pPr>
        <w:spacing w:before="120"/>
      </w:pPr>
      <w:bookmarkStart w:id="0" w:name="_GoBack"/>
      <w:r>
        <w:rPr>
          <w:rFonts w:ascii="BentonSans" w:hAnsi="BentonSans"/>
          <w:color w:val="282A2A"/>
          <w:sz w:val="18"/>
          <w:szCs w:val="18"/>
          <w:shd w:val="clear" w:color="auto" w:fill="FFFFFF"/>
        </w:rPr>
        <w:t xml:space="preserve">Hi! My name is Cocoa I’ve been in the hair industry for 10 years, where I graduated from Aveda Institute Minneapolis. I can definitely say I'm motivated by my career and its many facets. Hair is my passion as well as a huge part of my life. A goal of mine is to live life and not just exist in it! I do this by loving the field I'm in. Staying up to date with all the trends and education is very important to me; it ensures that I give my clients the very best experience! My specialty is transformations in any form.... Color, cuts, styles or extensions... I'm always ready for a challenge and I enjoy it! </w:t>
      </w:r>
      <w:proofErr w:type="gramStart"/>
      <w:r>
        <w:rPr>
          <w:rFonts w:ascii="BentonSans" w:hAnsi="BentonSans"/>
          <w:color w:val="282A2A"/>
          <w:sz w:val="18"/>
          <w:szCs w:val="18"/>
          <w:shd w:val="clear" w:color="auto" w:fill="FFFFFF"/>
        </w:rPr>
        <w:t>So</w:t>
      </w:r>
      <w:proofErr w:type="gramEnd"/>
      <w:r w:rsidRPr="005B2B7A">
        <w:rPr>
          <w:rFonts w:ascii="BentonSans" w:hAnsi="BentonSans"/>
          <w:color w:val="282A2A"/>
          <w:sz w:val="18"/>
          <w:szCs w:val="18"/>
          <w:shd w:val="clear" w:color="auto" w:fill="FFFFFF"/>
        </w:rPr>
        <w:t xml:space="preserve"> </w:t>
      </w:r>
      <w:r>
        <w:rPr>
          <w:rFonts w:ascii="BentonSans" w:hAnsi="BentonSans"/>
          <w:color w:val="282A2A"/>
          <w:sz w:val="18"/>
          <w:szCs w:val="18"/>
          <w:shd w:val="clear" w:color="auto" w:fill="FFFFFF"/>
        </w:rPr>
        <w:t>if you're looking for someone to maintain and care for the hair you have, enrich your color, add volume or length; be it hair growth or extensions, you're at the right place!</w:t>
      </w:r>
      <w:r w:rsidR="009367F9" w:rsidRPr="009367F9">
        <w:t xml:space="preserve"> </w:t>
      </w:r>
      <w:r w:rsidR="009367F9" w:rsidRPr="009367F9">
        <w:rPr>
          <w:rFonts w:ascii="BentonSans" w:hAnsi="BentonSans"/>
          <w:color w:val="282A2A"/>
          <w:sz w:val="18"/>
          <w:szCs w:val="18"/>
          <w:shd w:val="clear" w:color="auto" w:fill="FFFFFF"/>
        </w:rPr>
        <w:t xml:space="preserve">I’m excited to share my experience and knowledge with every guest. If you're looking for someone to maintain and care for the hair you have, enrich your color and add length and volume; be it hair growth or extensions, you're at the right place!  I'm motivated by my career and its many facets. A huge goal of mine is to live life and not just exist in it! I do this by absolutely loving the field I'm in and expounding on it. Staying up to date with all the trends and education is very important to me; it ensures that I give my clients the very best experience. I use two main hair lines; </w:t>
      </w:r>
      <w:proofErr w:type="spellStart"/>
      <w:r w:rsidR="009367F9" w:rsidRPr="009367F9">
        <w:rPr>
          <w:rFonts w:ascii="BentonSans" w:hAnsi="BentonSans"/>
          <w:color w:val="282A2A"/>
          <w:sz w:val="18"/>
          <w:szCs w:val="18"/>
          <w:shd w:val="clear" w:color="auto" w:fill="FFFFFF"/>
        </w:rPr>
        <w:t>Joico</w:t>
      </w:r>
      <w:proofErr w:type="spellEnd"/>
      <w:r w:rsidR="009367F9" w:rsidRPr="009367F9">
        <w:rPr>
          <w:rFonts w:ascii="BentonSans" w:hAnsi="BentonSans"/>
          <w:color w:val="282A2A"/>
          <w:sz w:val="18"/>
          <w:szCs w:val="18"/>
          <w:shd w:val="clear" w:color="auto" w:fill="FFFFFF"/>
        </w:rPr>
        <w:t xml:space="preserve"> and Aveda. My specialty is transformations in any form.... Color, cuts, extensions... I'm always ready for a challenge and I enjoy it! Book an appointment with me today!</w:t>
      </w:r>
      <w:bookmarkEnd w:id="0"/>
    </w:p>
    <w:sectPr w:rsidR="006E7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nton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yNrcwMgUSpqaWJko6SsGpxcWZ+XkgBYa1ALIcrNEsAAAA"/>
  </w:docVars>
  <w:rsids>
    <w:rsidRoot w:val="005B2B7A"/>
    <w:rsid w:val="005B2B7A"/>
    <w:rsid w:val="006E738D"/>
    <w:rsid w:val="00936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10284"/>
  <w15:chartTrackingRefBased/>
  <w15:docId w15:val="{B89B9C54-F96D-4268-9A54-F9926573B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F0EE0-CAFC-482B-9DFF-7E0F44C3C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231</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isyl Mays</dc:creator>
  <cp:keywords/>
  <dc:description/>
  <cp:lastModifiedBy>George Mays</cp:lastModifiedBy>
  <cp:revision>2</cp:revision>
  <dcterms:created xsi:type="dcterms:W3CDTF">2019-05-07T00:58:00Z</dcterms:created>
  <dcterms:modified xsi:type="dcterms:W3CDTF">2019-06-28T23:24:00Z</dcterms:modified>
</cp:coreProperties>
</file>